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0741D" w14:textId="77777777" w:rsidR="00966587" w:rsidRPr="00966587" w:rsidRDefault="00966587" w:rsidP="00966587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966587">
        <w:rPr>
          <w:rFonts w:ascii="Times New Roman" w:hAnsi="Times New Roman" w:cs="Times New Roman"/>
          <w:b/>
          <w:sz w:val="20"/>
          <w:szCs w:val="20"/>
        </w:rPr>
        <w:t>Supplemental table 1:</w:t>
      </w:r>
      <w:r w:rsidRPr="00966587">
        <w:rPr>
          <w:rFonts w:ascii="Times New Roman" w:hAnsi="Times New Roman" w:cs="Times New Roman"/>
          <w:sz w:val="20"/>
          <w:szCs w:val="20"/>
        </w:rPr>
        <w:t xml:space="preserve">  The characteristics of NF-1 patients with malignancy</w:t>
      </w:r>
    </w:p>
    <w:tbl>
      <w:tblPr>
        <w:tblW w:w="140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93"/>
        <w:gridCol w:w="3147"/>
        <w:gridCol w:w="862"/>
        <w:gridCol w:w="1288"/>
        <w:gridCol w:w="1595"/>
        <w:gridCol w:w="1024"/>
        <w:gridCol w:w="1276"/>
        <w:gridCol w:w="1696"/>
        <w:gridCol w:w="1819"/>
      </w:tblGrid>
      <w:tr w:rsidR="00966587" w:rsidRPr="00966587" w14:paraId="5D24405C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8332EF" w14:textId="77777777" w:rsidR="00966587" w:rsidRPr="00966587" w:rsidRDefault="00966587" w:rsidP="00966587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b/>
                <w:sz w:val="20"/>
                <w:szCs w:val="20"/>
              </w:rPr>
              <w:t>Patient no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45CFB8" w14:textId="77777777" w:rsidR="00966587" w:rsidRPr="00966587" w:rsidRDefault="00966587" w:rsidP="00966587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b/>
                <w:sz w:val="20"/>
                <w:szCs w:val="20"/>
              </w:rPr>
              <w:t>Tumor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E97F8" w14:textId="77777777" w:rsidR="00966587" w:rsidRPr="00966587" w:rsidRDefault="00966587" w:rsidP="00966587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b/>
                <w:sz w:val="20"/>
                <w:szCs w:val="20"/>
              </w:rPr>
              <w:t>Gender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58BB92" w14:textId="77777777" w:rsidR="00966587" w:rsidRPr="00966587" w:rsidRDefault="00966587" w:rsidP="00966587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b/>
                <w:sz w:val="20"/>
                <w:szCs w:val="20"/>
              </w:rPr>
              <w:t>Age at  diagnosis of NF-1</w:t>
            </w:r>
          </w:p>
          <w:p w14:paraId="1420858A" w14:textId="77777777" w:rsidR="00966587" w:rsidRPr="00966587" w:rsidRDefault="00966587" w:rsidP="00966587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b/>
                <w:sz w:val="20"/>
                <w:szCs w:val="20"/>
              </w:rPr>
              <w:t>(years)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AFCD22" w14:textId="77777777" w:rsidR="00966587" w:rsidRPr="00966587" w:rsidRDefault="00966587" w:rsidP="00966587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b/>
                <w:sz w:val="20"/>
                <w:szCs w:val="20"/>
              </w:rPr>
              <w:t>Age at diagnosis of malignancy (years)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D6E8F" w14:textId="77777777" w:rsidR="00966587" w:rsidRPr="00966587" w:rsidRDefault="00966587" w:rsidP="00966587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b/>
                <w:sz w:val="20"/>
                <w:szCs w:val="20"/>
              </w:rPr>
              <w:t>Duration of NF-1  (years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762A8" w14:textId="77777777" w:rsidR="00966587" w:rsidRPr="00966587" w:rsidRDefault="00966587" w:rsidP="00966587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966587">
              <w:rPr>
                <w:rFonts w:ascii="Times New Roman" w:hAnsi="Times New Roman" w:cs="Times New Roman"/>
                <w:b/>
                <w:sz w:val="20"/>
                <w:szCs w:val="20"/>
              </w:rPr>
              <w:t>Duration of tumor</w:t>
            </w:r>
          </w:p>
          <w:p w14:paraId="69408080" w14:textId="77777777" w:rsidR="00966587" w:rsidRPr="00966587" w:rsidRDefault="00966587" w:rsidP="00966587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b/>
                <w:sz w:val="20"/>
                <w:szCs w:val="20"/>
              </w:rPr>
              <w:t>(years)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8E948D" w14:textId="77777777" w:rsidR="00966587" w:rsidRPr="00966587" w:rsidRDefault="00966587" w:rsidP="00966587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b/>
                <w:sz w:val="20"/>
                <w:szCs w:val="20"/>
              </w:rPr>
              <w:t>Treatment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E5CE32" w14:textId="77777777" w:rsidR="00966587" w:rsidRPr="00966587" w:rsidRDefault="00966587" w:rsidP="00966587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b/>
                <w:sz w:val="20"/>
                <w:szCs w:val="20"/>
              </w:rPr>
              <w:t>Outcome</w:t>
            </w:r>
          </w:p>
        </w:tc>
      </w:tr>
      <w:tr w:rsidR="00966587" w:rsidRPr="00966587" w14:paraId="7A79EB3B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C5EE5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5BFE0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Opt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AEAB4D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EE61EA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33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2F500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,83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1D3C30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3,37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9AC0CD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,87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E3374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CBE76D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Stable disease</w:t>
            </w:r>
          </w:p>
        </w:tc>
      </w:tr>
      <w:tr w:rsidR="00966587" w:rsidRPr="00966587" w14:paraId="26803CB0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21DD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F67B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Opt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B9E00C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D4F1AA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9,12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4807A3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0,25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59BBDF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,7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895B0B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,75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76606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 xml:space="preserve">Follow-up 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5C499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Stable disease</w:t>
            </w:r>
          </w:p>
        </w:tc>
      </w:tr>
      <w:tr w:rsidR="00966587" w:rsidRPr="00966587" w14:paraId="51F7A427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A4F81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CD6CA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Opt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CD4F2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617B88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0,25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CCE26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0,25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157223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58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C88CD3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58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CF218B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468F6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Unfollowed</w:t>
            </w:r>
          </w:p>
        </w:tc>
      </w:tr>
      <w:tr w:rsidR="00966587" w:rsidRPr="00966587" w14:paraId="5C86A9FD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1484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1DC88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Opt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2672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5C8FB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6,75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028167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9,75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2B140E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6,2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AD0314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3,25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BCD43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DE699E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Stable disease</w:t>
            </w:r>
          </w:p>
        </w:tc>
      </w:tr>
      <w:tr w:rsidR="00966587" w:rsidRPr="00966587" w14:paraId="6FDDB8DF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3435B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D690D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Opt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B3DAB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DA3A6D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5,5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005E48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5,58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2DE59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,6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CCDDCB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,58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6580BA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081A17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Stable disease</w:t>
            </w:r>
          </w:p>
        </w:tc>
      </w:tr>
      <w:tr w:rsidR="00966587" w:rsidRPr="00966587" w14:paraId="675AFC5A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0A3F0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206DF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Opt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27A40C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CD623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8,41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3D8337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8,50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DFA767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,3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25ECC3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,25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F8E69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B2B1C7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Partial response</w:t>
            </w:r>
          </w:p>
        </w:tc>
      </w:tr>
      <w:tr w:rsidR="00966587" w:rsidRPr="00966587" w14:paraId="6B3EB30C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8FF977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620BDE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Opt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6E21FB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1A8E53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83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2CE74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,41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47433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2,3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EA26E4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,75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E2BC1E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5782B8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Partial response</w:t>
            </w:r>
          </w:p>
        </w:tc>
      </w:tr>
      <w:tr w:rsidR="00966587" w:rsidRPr="00966587" w14:paraId="57DE252C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67BAE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7A57AF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Opt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82A2A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A69E7D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3,58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1ACF4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3,58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8E43D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7,5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CD444D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7,50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C23CD4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A4585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Progressive disease</w:t>
            </w:r>
          </w:p>
        </w:tc>
      </w:tr>
      <w:tr w:rsidR="00966587" w:rsidRPr="00966587" w14:paraId="51D24CFA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44F6D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BE07CB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Opt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3DDC5A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3B363E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9CE8A8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3,25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96198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5,4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5DEEC3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2,41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9D9ACF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48EDA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Partial response</w:t>
            </w:r>
          </w:p>
        </w:tc>
      </w:tr>
      <w:tr w:rsidR="00966587" w:rsidRPr="00966587" w14:paraId="6786A833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DFF1D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4D382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Opt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6FAD0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4D80E4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6,5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6902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6,5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E4320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58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5F3F7C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58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1339D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Excision+ C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9E8CA7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Unfollowed</w:t>
            </w:r>
          </w:p>
        </w:tc>
      </w:tr>
      <w:tr w:rsidR="00966587" w:rsidRPr="00966587" w14:paraId="01F13363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F9BF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3E7094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Brainstem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71933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2885D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4,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A31DB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4,0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B7A714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2,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91B3EA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2,00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FBF0C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0FB30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Unfollowed</w:t>
            </w:r>
          </w:p>
        </w:tc>
      </w:tr>
      <w:tr w:rsidR="00966587" w:rsidRPr="00966587" w14:paraId="3AD7F3B8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4D135D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ECABAF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Brainstem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831B57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BC860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1,25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6DFDC8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1,25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ADA038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5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E877E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50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4BF68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 xml:space="preserve">Follow-up 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3DD318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Stable disease</w:t>
            </w:r>
          </w:p>
        </w:tc>
      </w:tr>
      <w:tr w:rsidR="00966587" w:rsidRPr="00966587" w14:paraId="37C9A6A1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ADB5EF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294E5D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erebral hemispher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03D00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20DC1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9,75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A8A6A3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9,75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0DA948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1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2428D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16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3F9958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 xml:space="preserve">Follow-up 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EAABB3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Unfollowed</w:t>
            </w:r>
          </w:p>
        </w:tc>
      </w:tr>
      <w:tr w:rsidR="00966587" w:rsidRPr="00966587" w14:paraId="692376DD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0A3598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B6F084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erebral hemispher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5F22A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97F2A0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7,16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43B4E7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7,24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7FAE0D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08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45020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6C00E4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ollow-up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6AFAC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Unfollowed</w:t>
            </w:r>
          </w:p>
        </w:tc>
      </w:tr>
      <w:tr w:rsidR="00966587" w:rsidRPr="00966587" w14:paraId="4C5F2C23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93DCB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5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874FEB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erebral hemispher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11B26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F4FC1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4,33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77074B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4,33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5FB06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5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FEFEF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50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880F43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Excision+ CTX +R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BE6CC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Died</w:t>
            </w:r>
          </w:p>
        </w:tc>
      </w:tr>
      <w:tr w:rsidR="00966587" w:rsidRPr="00966587" w14:paraId="1788DC6A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2D1680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C519E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erebral hemispher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7F478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E7B7A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3,91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D1838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3,91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171008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,58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CEEE2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,58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923F2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ollow-up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8CB858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Progressive disease</w:t>
            </w:r>
          </w:p>
        </w:tc>
      </w:tr>
      <w:tr w:rsidR="00966587" w:rsidRPr="00966587" w14:paraId="42A60A38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7C9D2E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A6E346" w14:textId="77777777" w:rsidR="00966587" w:rsidRPr="00966587" w:rsidRDefault="00966587" w:rsidP="00384EAD">
            <w:pPr>
              <w:tabs>
                <w:tab w:val="left" w:pos="1215"/>
              </w:tabs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erebellar astrocyt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69CE1F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153F00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7,91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1E9E4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9,08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AA8A8B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5,92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91C94A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4,75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E4111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6FBCAC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Stable disease</w:t>
            </w:r>
          </w:p>
        </w:tc>
      </w:tr>
      <w:tr w:rsidR="00966587" w:rsidRPr="00966587" w14:paraId="12A5B131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E2EA5F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462B28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Acute myeloid leuchemi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F2860E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DAFEA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7,5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225BFA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7,50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2F79F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9,9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669AAC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9,90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489D30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C3191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Stable disease</w:t>
            </w:r>
          </w:p>
        </w:tc>
      </w:tr>
      <w:tr w:rsidR="00966587" w:rsidRPr="00966587" w14:paraId="635CBFA8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8B5CC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72E5B4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Optic glioma +</w:t>
            </w:r>
          </w:p>
          <w:p w14:paraId="3CE3193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Brainstem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4AF8F7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3E1F7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8,08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498B9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8,08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7C1F22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2,17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C30C94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2,17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C6709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D94C9C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Stable disease</w:t>
            </w:r>
          </w:p>
        </w:tc>
      </w:tr>
      <w:tr w:rsidR="00966587" w:rsidRPr="00966587" w14:paraId="0DAB40C8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3178B4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F08814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Optic glioma + meneng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A13650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AD8D1B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4,0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0B09D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4,00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847BEF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2,1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932D9A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2,16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496C7A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D3492E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Progressive disease</w:t>
            </w:r>
          </w:p>
        </w:tc>
      </w:tr>
      <w:tr w:rsidR="00966587" w:rsidRPr="00966587" w14:paraId="454CF971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0EEAD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3161A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Brainstem glioma+ cerebral hemispheric gl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7B1DDA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350F2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4,5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35F0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4,50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B06B4D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5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113CD1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50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57019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 xml:space="preserve">Follow-up 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E47AEF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Unfollowed</w:t>
            </w:r>
          </w:p>
        </w:tc>
      </w:tr>
      <w:tr w:rsidR="00966587" w:rsidRPr="00966587" w14:paraId="519EB584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0A3CFE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D2A70D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erebral hemispheric glioma + menengioma + schwann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5F823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12CE9E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1,6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8D796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11,6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779CAC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58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C218B3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0,58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3A56ED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 xml:space="preserve">Follow-up 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25C25F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Unfollowed</w:t>
            </w:r>
          </w:p>
        </w:tc>
      </w:tr>
      <w:tr w:rsidR="00966587" w:rsidRPr="00966587" w14:paraId="58A140AB" w14:textId="77777777" w:rsidTr="00966587">
        <w:trPr>
          <w:jc w:val="center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A65E39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797F4F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Optic glioma + brainstem glioma+  cerebral hemispheric glioma + menegioma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15C1EE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BDA533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7,91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7751EC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8,91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8E8DA6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4,49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DCD4A5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3,49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D6B8BF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CTX +RTX</w:t>
            </w:r>
          </w:p>
        </w:tc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7A6C80" w14:textId="77777777" w:rsidR="00966587" w:rsidRPr="00966587" w:rsidRDefault="00966587" w:rsidP="00384EAD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66587">
              <w:rPr>
                <w:rFonts w:ascii="Times New Roman" w:hAnsi="Times New Roman" w:cs="Times New Roman"/>
                <w:sz w:val="20"/>
                <w:szCs w:val="20"/>
              </w:rPr>
              <w:t>Stable disease</w:t>
            </w:r>
          </w:p>
        </w:tc>
      </w:tr>
    </w:tbl>
    <w:p w14:paraId="3D3AB59D" w14:textId="77777777" w:rsidR="00966587" w:rsidRPr="00966587" w:rsidRDefault="00966587" w:rsidP="00966587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966587">
        <w:rPr>
          <w:rFonts w:ascii="Times New Roman" w:hAnsi="Times New Roman" w:cs="Times New Roman"/>
          <w:sz w:val="20"/>
          <w:szCs w:val="20"/>
        </w:rPr>
        <w:t>CTX: Chemotherapy, NF-1: Neurofibromatosis type 1, XRT: Radiotherapy</w:t>
      </w:r>
    </w:p>
    <w:p w14:paraId="2B6010B8" w14:textId="77777777" w:rsidR="00617E0B" w:rsidRPr="00966587" w:rsidRDefault="00617E0B">
      <w:pPr>
        <w:rPr>
          <w:rFonts w:ascii="Times New Roman" w:hAnsi="Times New Roman" w:cs="Times New Roman"/>
          <w:sz w:val="20"/>
          <w:szCs w:val="20"/>
        </w:rPr>
      </w:pPr>
    </w:p>
    <w:sectPr w:rsidR="00617E0B" w:rsidRPr="00966587" w:rsidSect="00966587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DG3MLUwtDAxMzNX0lEKTi0uzszPAykwrAUAuUMX9iwAAAA="/>
  </w:docVars>
  <w:rsids>
    <w:rsidRoot w:val="006D6103"/>
    <w:rsid w:val="00617E0B"/>
    <w:rsid w:val="006D6103"/>
    <w:rsid w:val="00966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7838264-2D47-4886-9237-A25165B16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587"/>
    <w:rPr>
      <w:rFonts w:ascii="Calibri" w:eastAsia="Calibri" w:hAnsi="Calibri" w:cs="Calibri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2</Words>
  <Characters>1671</Characters>
  <Application>Microsoft Office Word</Application>
  <DocSecurity>0</DocSecurity>
  <Lines>13</Lines>
  <Paragraphs>3</Paragraphs>
  <ScaleCrop>false</ScaleCrop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hal Şahin</dc:creator>
  <cp:keywords/>
  <dc:description/>
  <cp:lastModifiedBy>Nihal Şahin</cp:lastModifiedBy>
  <cp:revision>2</cp:revision>
  <dcterms:created xsi:type="dcterms:W3CDTF">2021-03-16T18:59:00Z</dcterms:created>
  <dcterms:modified xsi:type="dcterms:W3CDTF">2021-03-16T19:01:00Z</dcterms:modified>
</cp:coreProperties>
</file>